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F0FCA" w14:textId="77777777" w:rsidR="001662C9" w:rsidRDefault="001662C9" w:rsidP="00595E22">
      <w:pPr>
        <w:rPr>
          <w:i/>
          <w:sz w:val="22"/>
          <w:szCs w:val="22"/>
        </w:rPr>
      </w:pPr>
    </w:p>
    <w:p w14:paraId="0F5DAE53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17F555E2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EB154B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39EC8DA1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43021AC0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42C9199B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37E831B1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61C719BB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2E33113F" w14:textId="77777777" w:rsidR="00844BF3" w:rsidRDefault="00844BF3" w:rsidP="001512D4">
      <w:pPr>
        <w:jc w:val="both"/>
      </w:pPr>
    </w:p>
    <w:p w14:paraId="78297074" w14:textId="77777777" w:rsidR="00844BF3" w:rsidRDefault="00844BF3" w:rsidP="001512D4">
      <w:pPr>
        <w:jc w:val="both"/>
      </w:pPr>
    </w:p>
    <w:p w14:paraId="68CC18C9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4B6CC3">
        <w:rPr>
          <w:b/>
        </w:rPr>
        <w:t>praktyki</w:t>
      </w:r>
      <w:r>
        <w:t xml:space="preserve">: </w:t>
      </w:r>
    </w:p>
    <w:p w14:paraId="78DFC097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EC5E70" w14:textId="77777777" w:rsidR="00807491" w:rsidRDefault="001512D4" w:rsidP="00595E22">
      <w:pPr>
        <w:jc w:val="center"/>
      </w:pPr>
      <w:r>
        <w:t>(pełna nazwa i adres, tel.)</w:t>
      </w:r>
    </w:p>
    <w:p w14:paraId="18EFB2A6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374EFC90" w14:textId="77777777">
        <w:trPr>
          <w:trHeight w:val="1535"/>
          <w:jc w:val="center"/>
        </w:trPr>
        <w:tc>
          <w:tcPr>
            <w:tcW w:w="6735" w:type="dxa"/>
          </w:tcPr>
          <w:p w14:paraId="3EA55A7A" w14:textId="77777777" w:rsidR="00807491" w:rsidRDefault="00807491" w:rsidP="00807491"/>
          <w:p w14:paraId="688CE1CB" w14:textId="77777777" w:rsidR="00910C91" w:rsidRDefault="00910C91" w:rsidP="00807491"/>
          <w:p w14:paraId="7FBF2307" w14:textId="77777777" w:rsidR="00910C91" w:rsidRDefault="00910C91" w:rsidP="00807491"/>
          <w:p w14:paraId="62AFAE2A" w14:textId="77777777" w:rsidR="00910C91" w:rsidRDefault="00910C91" w:rsidP="00807491"/>
          <w:p w14:paraId="08B96D62" w14:textId="77777777" w:rsidR="00910C91" w:rsidRDefault="00910C91" w:rsidP="00807491"/>
          <w:p w14:paraId="4CA60033" w14:textId="77777777" w:rsidR="00910C91" w:rsidRDefault="00910C91" w:rsidP="00807491"/>
          <w:p w14:paraId="176275D4" w14:textId="77777777" w:rsidR="00910C91" w:rsidRDefault="00910C91" w:rsidP="00807491"/>
        </w:tc>
      </w:tr>
    </w:tbl>
    <w:p w14:paraId="6C3C0324" w14:textId="77777777"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55516C52" w14:textId="77777777" w:rsidR="000D0EC4" w:rsidRDefault="000D0EC4" w:rsidP="00595E22">
      <w:pPr>
        <w:rPr>
          <w:b/>
        </w:rPr>
      </w:pPr>
    </w:p>
    <w:p w14:paraId="2FB56387" w14:textId="77777777" w:rsidR="000D0EC4" w:rsidRDefault="000D0EC4" w:rsidP="00274946">
      <w:pPr>
        <w:jc w:val="center"/>
        <w:rPr>
          <w:b/>
        </w:rPr>
      </w:pPr>
    </w:p>
    <w:p w14:paraId="5CB7EE6F" w14:textId="77777777" w:rsidR="00910C91" w:rsidRDefault="00910C91" w:rsidP="000D0EC4">
      <w:pPr>
        <w:jc w:val="center"/>
        <w:rPr>
          <w:b/>
        </w:rPr>
      </w:pPr>
    </w:p>
    <w:p w14:paraId="1743019A" w14:textId="77777777" w:rsidR="00CF03D9" w:rsidRDefault="00CF03D9" w:rsidP="00CF03D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00A12C4B" w14:textId="77777777" w:rsidR="0091477B" w:rsidRDefault="00CF03D9" w:rsidP="00CF03D9">
      <w:pPr>
        <w:jc w:val="center"/>
        <w:rPr>
          <w:b/>
          <w:bCs/>
          <w:i/>
          <w:iCs/>
        </w:rPr>
      </w:pPr>
      <w:r w:rsidRPr="00EB154B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>
        <w:rPr>
          <w:b/>
        </w:rPr>
        <w:t>nauczycielskiej ścieżki rozwoju</w:t>
      </w:r>
    </w:p>
    <w:p w14:paraId="422CE754" w14:textId="63EFC609" w:rsidR="00CF03D9" w:rsidRDefault="004E42E8" w:rsidP="00CF03D9">
      <w:pPr>
        <w:jc w:val="center"/>
        <w:rPr>
          <w:b/>
          <w:i/>
          <w:color w:val="000000"/>
          <w:szCs w:val="14"/>
        </w:rPr>
      </w:pPr>
      <w:r>
        <w:rPr>
          <w:b/>
          <w:bCs/>
          <w:i/>
          <w:iCs/>
        </w:rPr>
        <w:br/>
      </w:r>
      <w:r w:rsidR="00CF03D9" w:rsidRPr="00632EB4">
        <w:rPr>
          <w:b/>
          <w:bCs/>
          <w:i/>
          <w:iCs/>
        </w:rPr>
        <w:t>Etap I</w:t>
      </w:r>
      <w:r w:rsidR="00FC63DF">
        <w:rPr>
          <w:b/>
          <w:bCs/>
          <w:i/>
          <w:iCs/>
        </w:rPr>
        <w:t xml:space="preserve"> </w:t>
      </w:r>
      <w:r w:rsidR="00CF03D9" w:rsidRPr="00632EB4">
        <w:rPr>
          <w:b/>
          <w:bCs/>
          <w:i/>
          <w:iCs/>
        </w:rPr>
        <w:t xml:space="preserve">- </w:t>
      </w:r>
      <w:r w:rsidR="00CF03D9">
        <w:rPr>
          <w:b/>
          <w:bCs/>
          <w:i/>
          <w:iCs/>
        </w:rPr>
        <w:t>przygotowanie psychologiczno-pedagogiczne</w:t>
      </w:r>
      <w:r w:rsidR="00CF03D9" w:rsidRPr="00DE4E1A">
        <w:rPr>
          <w:b/>
          <w:i/>
          <w:color w:val="000000"/>
          <w:szCs w:val="14"/>
        </w:rPr>
        <w:t xml:space="preserve">, </w:t>
      </w:r>
    </w:p>
    <w:p w14:paraId="4FB35031" w14:textId="77777777" w:rsidR="00AB3741" w:rsidRDefault="00CF03D9" w:rsidP="00CF03D9">
      <w:pPr>
        <w:jc w:val="center"/>
        <w:rPr>
          <w:b/>
          <w:bCs/>
          <w:i/>
        </w:rPr>
      </w:pPr>
      <w:r>
        <w:rPr>
          <w:b/>
          <w:i/>
          <w:color w:val="000000"/>
          <w:szCs w:val="14"/>
        </w:rPr>
        <w:t>(270 godzin</w:t>
      </w:r>
      <w:r w:rsidRPr="00A11D07">
        <w:rPr>
          <w:b/>
          <w:i/>
          <w:color w:val="000000"/>
          <w:szCs w:val="14"/>
        </w:rPr>
        <w:t xml:space="preserve"> dydaktyczny</w:t>
      </w:r>
      <w:r>
        <w:rPr>
          <w:b/>
          <w:i/>
          <w:color w:val="000000"/>
          <w:szCs w:val="14"/>
        </w:rPr>
        <w:t>ch, semestr 3)</w:t>
      </w:r>
    </w:p>
    <w:p w14:paraId="2D184277" w14:textId="77777777" w:rsidR="004E42E8" w:rsidRDefault="004E42E8" w:rsidP="004E42E8">
      <w:pPr>
        <w:jc w:val="center"/>
        <w:rPr>
          <w:bCs/>
        </w:rPr>
      </w:pPr>
    </w:p>
    <w:p w14:paraId="16BAA0D5" w14:textId="77777777" w:rsidR="004E42E8" w:rsidRDefault="004E42E8" w:rsidP="000D0EC4">
      <w:pPr>
        <w:jc w:val="center"/>
        <w:rPr>
          <w:b/>
        </w:rPr>
      </w:pPr>
    </w:p>
    <w:p w14:paraId="10B8B771" w14:textId="77777777" w:rsidR="00910C91" w:rsidRDefault="00910C91" w:rsidP="000D0EC4">
      <w:pPr>
        <w:jc w:val="center"/>
        <w:rPr>
          <w:b/>
        </w:rPr>
      </w:pPr>
    </w:p>
    <w:p w14:paraId="19621609" w14:textId="77777777"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t xml:space="preserve">1. Informacje dotyczące: </w:t>
      </w:r>
    </w:p>
    <w:p w14:paraId="62F422A5" w14:textId="77777777" w:rsidR="00AB3741" w:rsidRPr="000F68C4" w:rsidRDefault="00AB3741" w:rsidP="0091477B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  <w:jc w:val="both"/>
      </w:pPr>
      <w:r w:rsidRPr="000F68C4">
        <w:t>Miejsca praktyk (typ placówki, adres, grupa/klasa)</w:t>
      </w:r>
      <w:r w:rsidR="00551DC0">
        <w:t>,</w:t>
      </w:r>
    </w:p>
    <w:p w14:paraId="4AE209CE" w14:textId="77777777" w:rsidR="00AB3741" w:rsidRPr="000F68C4" w:rsidRDefault="00AB3741" w:rsidP="0091477B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  <w:jc w:val="both"/>
      </w:pPr>
      <w:r w:rsidRPr="000F68C4">
        <w:t>Czas realizacji praktyk (daty, godziny)</w:t>
      </w:r>
      <w:r w:rsidR="00551DC0">
        <w:t>,</w:t>
      </w:r>
    </w:p>
    <w:p w14:paraId="5C9EF2F5" w14:textId="77777777" w:rsidR="00AB3741" w:rsidRPr="000F68C4" w:rsidRDefault="00AB3741" w:rsidP="0091477B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  <w:jc w:val="both"/>
      </w:pPr>
      <w:r w:rsidRPr="000F68C4">
        <w:t>Opiekun praktyk</w:t>
      </w:r>
      <w:r w:rsidR="00551DC0">
        <w:t>.</w:t>
      </w:r>
    </w:p>
    <w:p w14:paraId="58DB9A03" w14:textId="77777777"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t xml:space="preserve">2. Charakterystyka wybranego dziecka, które zostało objęte pomocą </w:t>
      </w:r>
      <w:proofErr w:type="spellStart"/>
      <w:r w:rsidRPr="00497471">
        <w:rPr>
          <w:b/>
          <w:bCs/>
        </w:rPr>
        <w:t>psychologiczno</w:t>
      </w:r>
      <w:proofErr w:type="spellEnd"/>
      <w:r w:rsidRPr="00497471">
        <w:rPr>
          <w:b/>
          <w:bCs/>
        </w:rPr>
        <w:t xml:space="preserve"> – pedagogiczną: </w:t>
      </w:r>
    </w:p>
    <w:p w14:paraId="7BB04C56" w14:textId="77777777" w:rsidR="00AB3741" w:rsidRPr="00287F05" w:rsidRDefault="00AB3741" w:rsidP="0091477B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  <w:jc w:val="both"/>
      </w:pPr>
      <w:r w:rsidRPr="00287F05">
        <w:t xml:space="preserve">Wiek dziecka, </w:t>
      </w:r>
    </w:p>
    <w:p w14:paraId="356D8AFC" w14:textId="77777777" w:rsidR="00AB3741" w:rsidRPr="00287F05" w:rsidRDefault="00AB3741" w:rsidP="0091477B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  <w:jc w:val="both"/>
      </w:pPr>
      <w:r w:rsidRPr="00287F05">
        <w:t>Grupa/klasa</w:t>
      </w:r>
      <w:r w:rsidR="00551DC0">
        <w:t>,</w:t>
      </w:r>
    </w:p>
    <w:p w14:paraId="4679B63F" w14:textId="77777777" w:rsidR="00AB3741" w:rsidRPr="00287F05" w:rsidRDefault="00AB3741" w:rsidP="0091477B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  <w:jc w:val="both"/>
      </w:pPr>
      <w:r w:rsidRPr="00287F05">
        <w:t>Opis problemu (ewentualnie historia problemu)</w:t>
      </w:r>
      <w:r w:rsidR="00551DC0">
        <w:t>.</w:t>
      </w:r>
    </w:p>
    <w:p w14:paraId="46515A6A" w14:textId="77777777"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t xml:space="preserve">3. Opis funkcjonowania dziecka: </w:t>
      </w:r>
    </w:p>
    <w:p w14:paraId="3A0671F2" w14:textId="77777777" w:rsidR="00AB3741" w:rsidRPr="00287F05" w:rsidRDefault="00AB3741" w:rsidP="0091477B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</w:pPr>
      <w:r w:rsidRPr="00287F05">
        <w:t xml:space="preserve">Sfera motoryczna, </w:t>
      </w:r>
    </w:p>
    <w:p w14:paraId="244E17CC" w14:textId="77777777" w:rsidR="00AB3741" w:rsidRPr="00287F05" w:rsidRDefault="00AB3741" w:rsidP="0091477B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</w:pPr>
      <w:r w:rsidRPr="00287F05">
        <w:t xml:space="preserve">Sfera </w:t>
      </w:r>
      <w:proofErr w:type="spellStart"/>
      <w:r w:rsidRPr="00287F05">
        <w:t>emocjonalno</w:t>
      </w:r>
      <w:proofErr w:type="spellEnd"/>
      <w:r w:rsidRPr="00287F05">
        <w:t xml:space="preserve"> – społeczna, </w:t>
      </w:r>
    </w:p>
    <w:p w14:paraId="62F3C081" w14:textId="77777777" w:rsidR="00AB3741" w:rsidRPr="00287F05" w:rsidRDefault="00AB3741" w:rsidP="0091477B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</w:pPr>
      <w:r w:rsidRPr="00287F05">
        <w:t>Sfera poznawcza</w:t>
      </w:r>
      <w:r w:rsidR="00551DC0">
        <w:t>.</w:t>
      </w:r>
    </w:p>
    <w:p w14:paraId="3C2CF512" w14:textId="77777777" w:rsidR="00AB3741" w:rsidRPr="0061190E" w:rsidRDefault="00AB3741" w:rsidP="0091477B">
      <w:pPr>
        <w:pStyle w:val="Default"/>
        <w:ind w:left="360"/>
        <w:jc w:val="both"/>
        <w:rPr>
          <w:i/>
          <w:iCs/>
        </w:rPr>
      </w:pPr>
      <w:r>
        <w:rPr>
          <w:i/>
          <w:iCs/>
        </w:rPr>
        <w:t>(</w:t>
      </w:r>
      <w:r w:rsidRPr="00287F05">
        <w:rPr>
          <w:i/>
          <w:iCs/>
        </w:rPr>
        <w:t xml:space="preserve">Proszę wyraźnie zaznaczyć: które informacje pochodzą z obserwacji, a które z wywiadu </w:t>
      </w:r>
      <w:r w:rsidR="00551DC0">
        <w:rPr>
          <w:i/>
          <w:iCs/>
        </w:rPr>
        <w:br/>
      </w:r>
      <w:r w:rsidRPr="00287F05">
        <w:rPr>
          <w:i/>
          <w:iCs/>
        </w:rPr>
        <w:t>z wychowawcą, nauczycielem wspomagającym, pedagog</w:t>
      </w:r>
      <w:r>
        <w:rPr>
          <w:i/>
          <w:iCs/>
        </w:rPr>
        <w:t>iem, psychologiem czy logopedą)</w:t>
      </w:r>
    </w:p>
    <w:p w14:paraId="23C29612" w14:textId="77777777"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lastRenderedPageBreak/>
        <w:t xml:space="preserve">4. Informacje na temat dziecka pochodzące z dokumentów (Indywidualny program </w:t>
      </w:r>
      <w:proofErr w:type="spellStart"/>
      <w:r w:rsidRPr="00497471">
        <w:rPr>
          <w:b/>
          <w:bCs/>
        </w:rPr>
        <w:t>edukacyjno</w:t>
      </w:r>
      <w:proofErr w:type="spellEnd"/>
      <w:r w:rsidRPr="00497471">
        <w:rPr>
          <w:b/>
          <w:bCs/>
        </w:rPr>
        <w:t xml:space="preserve"> – terapeutyczny) lub z wywiadu z nauczycielami i specjalistami pracującymi z dzieckiem </w:t>
      </w:r>
      <w:r w:rsidR="00551DC0">
        <w:rPr>
          <w:b/>
          <w:bCs/>
        </w:rPr>
        <w:br/>
      </w:r>
      <w:r w:rsidRPr="00497471">
        <w:rPr>
          <w:b/>
          <w:bCs/>
        </w:rPr>
        <w:t xml:space="preserve">(w sytuacji, kiedy niemożliwy jest wgląd do dokumentacji): </w:t>
      </w:r>
    </w:p>
    <w:p w14:paraId="7B0404E8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Wyniki wielospecjalistycznej oceny poziomu funkcjonowania ucznia (rozpoznanie, diagnoza poziomu rozwoju, mocne strony dziecka/ucznia, słabe strony funkcjonowania dziecka/ucznia, zalecane formy pomocy </w:t>
      </w:r>
      <w:proofErr w:type="spellStart"/>
      <w:r w:rsidRPr="00287F05">
        <w:t>psychologiczno</w:t>
      </w:r>
      <w:proofErr w:type="spellEnd"/>
      <w:r w:rsidRPr="00287F05">
        <w:t xml:space="preserve"> - p</w:t>
      </w:r>
      <w:r w:rsidR="00551DC0">
        <w:t>edagogicznej),</w:t>
      </w:r>
    </w:p>
    <w:p w14:paraId="643D2659" w14:textId="45F90A45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Realizowane formy pomocy </w:t>
      </w:r>
      <w:proofErr w:type="spellStart"/>
      <w:r w:rsidRPr="00287F05">
        <w:t>psychologiczno</w:t>
      </w:r>
      <w:proofErr w:type="spellEnd"/>
      <w:r w:rsidRPr="00287F05">
        <w:t xml:space="preserve"> </w:t>
      </w:r>
      <w:r w:rsidR="00FC63DF">
        <w:t xml:space="preserve">- </w:t>
      </w:r>
      <w:r w:rsidRPr="00287F05">
        <w:t xml:space="preserve">pedagogicznej, </w:t>
      </w:r>
    </w:p>
    <w:p w14:paraId="18F51E18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Zakres dostosowania wymagań edukacyjnych do potrzeb i możliwości dziecka/ucznia</w:t>
      </w:r>
      <w:r w:rsidR="00551DC0">
        <w:t>,</w:t>
      </w:r>
    </w:p>
    <w:p w14:paraId="0E903891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Cele edukacyjne, </w:t>
      </w:r>
    </w:p>
    <w:p w14:paraId="4DD6CED8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Cele terapeutyczne, </w:t>
      </w:r>
    </w:p>
    <w:p w14:paraId="44CA08D7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Zaplanowane metody i formy pracy, oczekiwane efekty</w:t>
      </w:r>
      <w:r w:rsidR="00551DC0">
        <w:t>,</w:t>
      </w:r>
    </w:p>
    <w:p w14:paraId="15C1E7D1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Działania zaplanowane wobec rodziców dziecka/ucznia</w:t>
      </w:r>
      <w:r w:rsidR="00551DC0">
        <w:t>,</w:t>
      </w:r>
    </w:p>
    <w:p w14:paraId="4AE6E9E2" w14:textId="77777777"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Zakres współdziałania z poradniami psychologiczno-pedagogicznymi, placówkami doskonalenia nauczycieli, organizacjami pozarządowymi oraz innymi instytucjami</w:t>
      </w:r>
      <w:r w:rsidR="00551DC0">
        <w:t>.</w:t>
      </w:r>
    </w:p>
    <w:p w14:paraId="17A75C58" w14:textId="77777777" w:rsidR="00AB3741" w:rsidRPr="00497471" w:rsidRDefault="00AB3741" w:rsidP="0091477B">
      <w:pPr>
        <w:ind w:left="360"/>
        <w:jc w:val="both"/>
        <w:rPr>
          <w:b/>
        </w:rPr>
      </w:pPr>
      <w:r w:rsidRPr="00497471">
        <w:rPr>
          <w:b/>
        </w:rPr>
        <w:t xml:space="preserve">5. Podsumowanie – efekty pracy z dzieckiem, rekomendacje na kolejny rok. </w:t>
      </w:r>
    </w:p>
    <w:p w14:paraId="0A8E5C43" w14:textId="77777777" w:rsidR="00910C91" w:rsidRDefault="00910C91" w:rsidP="004D78C2">
      <w:pPr>
        <w:jc w:val="both"/>
        <w:rPr>
          <w:b/>
        </w:rPr>
      </w:pPr>
    </w:p>
    <w:p w14:paraId="127623F9" w14:textId="77777777" w:rsidR="004D78C2" w:rsidRPr="00595E22" w:rsidRDefault="004D78C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94ED2AF" w14:textId="77777777" w:rsidR="00595E22" w:rsidRPr="00595E22" w:rsidRDefault="004D78C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595E22">
        <w:t>………………………………………………………………………………………………………………</w:t>
      </w:r>
      <w:r w:rsidR="00595E22" w:rsidRPr="00595E22">
        <w:t>………………………………………………………………………………………………………………</w:t>
      </w:r>
    </w:p>
    <w:p w14:paraId="3FF56B80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529E4DE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33DEA8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95BC4C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099619C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7426A8C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9FE64A3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1F678AA6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23EB614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1ADC0AD0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6979679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00744952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82D8C75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6722AC9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4E054E5" w14:textId="77777777"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D25BEB0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C115C8D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1118554F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D8D6122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63D44059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0B57ED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DD0804F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2D72DFE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040C3435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33B7AF1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7BE85766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B6DDAD2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60705A04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13A4057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2C3313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544864A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0E0A744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57DA224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FC1E8AA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D079455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76D23ACC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A268D9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41369EC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7D34AE3" w14:textId="77777777" w:rsidR="00AB3741" w:rsidRPr="00595E22" w:rsidRDefault="00AB3741" w:rsidP="00AB3741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FECE399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DE42519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46FF29F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5BB7CA0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4A8EF2D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FEC5E4C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9EA785B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318005D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7AD2F0A9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9676D6C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FDD7C9C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F02453D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5270376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4BC9896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236A0B6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4C0475F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0F7EFEE0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604987E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95AC754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A9DCC24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2AD46C3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C807DD5" w14:textId="77777777"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86829CC" w14:textId="77777777"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F1853A5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34DC74B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19E366BC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3E8EFA5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A3E735E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8DCC29A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822658A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A9E1F93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F2E05F9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3A7E471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AF3ABBA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10FCEE5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680F63E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C737433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43DB3E6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E2B638E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1973918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17626E2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0CBE8BCA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5057624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D91E792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16D9120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3653E3D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5E1153D2" w14:textId="77777777" w:rsidR="00910C91" w:rsidRPr="00595E22" w:rsidRDefault="00910C91" w:rsidP="00910C91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14:paraId="59C978D4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12D392E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EF75D38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2C0206F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2FA91C2A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5AA48EF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70BCABD9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119986C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DF932FD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7C25DFE2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40AE859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418072ED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7C5CAB5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9FE6F12" w14:textId="77777777"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14:paraId="30F80658" w14:textId="77777777" w:rsidR="00910C91" w:rsidRDefault="00910C91" w:rsidP="00910C91">
      <w:pPr>
        <w:rPr>
          <w:b/>
        </w:rPr>
      </w:pPr>
    </w:p>
    <w:p w14:paraId="36181ABD" w14:textId="77777777" w:rsidR="000D0EC4" w:rsidRDefault="000D0EC4" w:rsidP="000D0EC4">
      <w:pPr>
        <w:jc w:val="center"/>
        <w:rPr>
          <w:b/>
        </w:rPr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EB154B">
        <w:rPr>
          <w:b/>
        </w:rPr>
        <w:t xml:space="preserve"> </w:t>
      </w:r>
      <w:r w:rsidR="00984C68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55C6840C" w14:textId="77777777" w:rsidR="000D0EC4" w:rsidRDefault="000D0EC4" w:rsidP="000D0EC4">
      <w:pPr>
        <w:jc w:val="center"/>
        <w:rPr>
          <w:b/>
        </w:rPr>
      </w:pPr>
    </w:p>
    <w:p w14:paraId="3BC4B3D3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08A06F89" w14:textId="77777777">
        <w:trPr>
          <w:jc w:val="center"/>
        </w:trPr>
        <w:tc>
          <w:tcPr>
            <w:tcW w:w="3287" w:type="dxa"/>
          </w:tcPr>
          <w:p w14:paraId="04337BF9" w14:textId="77777777" w:rsidR="000D0EC4" w:rsidRDefault="000D0EC4" w:rsidP="00654A1E">
            <w:pPr>
              <w:jc w:val="both"/>
            </w:pPr>
          </w:p>
          <w:p w14:paraId="4627BC86" w14:textId="77777777" w:rsidR="000D0EC4" w:rsidRDefault="000D0EC4" w:rsidP="00654A1E">
            <w:pPr>
              <w:jc w:val="both"/>
            </w:pPr>
          </w:p>
          <w:p w14:paraId="7D783BF0" w14:textId="77777777" w:rsidR="000D0EC4" w:rsidRDefault="000D0EC4" w:rsidP="00654A1E">
            <w:pPr>
              <w:jc w:val="both"/>
            </w:pPr>
          </w:p>
        </w:tc>
      </w:tr>
    </w:tbl>
    <w:p w14:paraId="0DE38C4D" w14:textId="77777777" w:rsidR="000D0EC4" w:rsidRDefault="000D0EC4" w:rsidP="000D0EC4">
      <w:pPr>
        <w:jc w:val="both"/>
      </w:pPr>
    </w:p>
    <w:p w14:paraId="6D8A1BEB" w14:textId="77777777" w:rsidR="000D0EC4" w:rsidRDefault="000D0EC4" w:rsidP="000D0EC4">
      <w:pPr>
        <w:jc w:val="both"/>
      </w:pPr>
    </w:p>
    <w:p w14:paraId="665DFE2E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3EED15A2" w14:textId="77777777" w:rsidR="000D0EC4" w:rsidRDefault="000D0EC4" w:rsidP="00595E22">
      <w:pPr>
        <w:rPr>
          <w:b/>
        </w:rPr>
      </w:pPr>
    </w:p>
    <w:p w14:paraId="2863C969" w14:textId="77777777" w:rsidR="000D0EC4" w:rsidRDefault="000D0EC4" w:rsidP="000D0EC4">
      <w:pPr>
        <w:jc w:val="center"/>
        <w:rPr>
          <w:b/>
        </w:rPr>
      </w:pPr>
    </w:p>
    <w:p w14:paraId="173287A8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088AE897" w14:textId="77777777" w:rsidR="000D0EC4" w:rsidRDefault="000D0EC4" w:rsidP="000D0EC4">
      <w:pPr>
        <w:jc w:val="center"/>
        <w:rPr>
          <w:b/>
        </w:rPr>
      </w:pPr>
    </w:p>
    <w:p w14:paraId="540990F1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57B34301" w14:textId="77777777">
        <w:trPr>
          <w:jc w:val="center"/>
        </w:trPr>
        <w:tc>
          <w:tcPr>
            <w:tcW w:w="3287" w:type="dxa"/>
          </w:tcPr>
          <w:p w14:paraId="0E0A4E36" w14:textId="77777777" w:rsidR="000D0EC4" w:rsidRDefault="000D0EC4" w:rsidP="00654A1E">
            <w:pPr>
              <w:jc w:val="both"/>
            </w:pPr>
          </w:p>
          <w:p w14:paraId="3C672D3B" w14:textId="77777777" w:rsidR="000D0EC4" w:rsidRDefault="000D0EC4" w:rsidP="00654A1E">
            <w:pPr>
              <w:jc w:val="both"/>
            </w:pPr>
          </w:p>
          <w:p w14:paraId="5D3F1270" w14:textId="77777777" w:rsidR="000D0EC4" w:rsidRDefault="000D0EC4" w:rsidP="00654A1E">
            <w:pPr>
              <w:jc w:val="both"/>
            </w:pPr>
          </w:p>
        </w:tc>
      </w:tr>
    </w:tbl>
    <w:p w14:paraId="131E61EC" w14:textId="77777777" w:rsidR="000D0EC4" w:rsidRDefault="000D0EC4" w:rsidP="000D0EC4">
      <w:pPr>
        <w:jc w:val="both"/>
      </w:pPr>
    </w:p>
    <w:p w14:paraId="0F9F4512" w14:textId="77777777" w:rsidR="000D0EC4" w:rsidRDefault="000D0EC4" w:rsidP="000D0EC4">
      <w:pPr>
        <w:jc w:val="both"/>
      </w:pPr>
    </w:p>
    <w:p w14:paraId="6C298F10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footerReference w:type="even" r:id="rId7"/>
      <w:footerReference w:type="default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4FE6B" w14:textId="77777777" w:rsidR="004B3ED3" w:rsidRDefault="004B3ED3">
      <w:r>
        <w:separator/>
      </w:r>
    </w:p>
  </w:endnote>
  <w:endnote w:type="continuationSeparator" w:id="0">
    <w:p w14:paraId="6E209028" w14:textId="77777777" w:rsidR="004B3ED3" w:rsidRDefault="004B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EE329" w14:textId="77777777" w:rsidR="004E42E8" w:rsidRDefault="0079272B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E42E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BBD683F" w14:textId="77777777" w:rsidR="004E42E8" w:rsidRDefault="004E42E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3552A" w14:textId="77777777" w:rsidR="004E42E8" w:rsidRDefault="0079272B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E42E8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EB154B">
      <w:rPr>
        <w:rStyle w:val="Numerstrony"/>
        <w:noProof/>
      </w:rPr>
      <w:t>- 6 -</w:t>
    </w:r>
    <w:r>
      <w:rPr>
        <w:rStyle w:val="Numerstrony"/>
      </w:rPr>
      <w:fldChar w:fldCharType="end"/>
    </w:r>
  </w:p>
  <w:p w14:paraId="2D2703C7" w14:textId="77777777" w:rsidR="004E42E8" w:rsidRDefault="004E42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F9349" w14:textId="77777777" w:rsidR="004B3ED3" w:rsidRDefault="004B3ED3">
      <w:r>
        <w:separator/>
      </w:r>
    </w:p>
  </w:footnote>
  <w:footnote w:type="continuationSeparator" w:id="0">
    <w:p w14:paraId="4135CA8D" w14:textId="77777777" w:rsidR="004B3ED3" w:rsidRDefault="004B3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65496422">
    <w:abstractNumId w:val="5"/>
  </w:num>
  <w:num w:numId="2" w16cid:durableId="833373219">
    <w:abstractNumId w:val="0"/>
  </w:num>
  <w:num w:numId="3" w16cid:durableId="140780724">
    <w:abstractNumId w:val="1"/>
  </w:num>
  <w:num w:numId="4" w16cid:durableId="283849103">
    <w:abstractNumId w:val="4"/>
  </w:num>
  <w:num w:numId="5" w16cid:durableId="996957510">
    <w:abstractNumId w:val="3"/>
  </w:num>
  <w:num w:numId="6" w16cid:durableId="365494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sDAwM7A0NzYyMrBQ0lEKTi0uzszPAykwrgUAE/OFESwAAAA="/>
  </w:docVars>
  <w:rsids>
    <w:rsidRoot w:val="00844557"/>
    <w:rsid w:val="0006058A"/>
    <w:rsid w:val="0009029A"/>
    <w:rsid w:val="000A60B6"/>
    <w:rsid w:val="000D0EC4"/>
    <w:rsid w:val="000D4262"/>
    <w:rsid w:val="0010584D"/>
    <w:rsid w:val="001512D4"/>
    <w:rsid w:val="001662C9"/>
    <w:rsid w:val="0023448C"/>
    <w:rsid w:val="00262BCF"/>
    <w:rsid w:val="00274946"/>
    <w:rsid w:val="002D3A46"/>
    <w:rsid w:val="003350AC"/>
    <w:rsid w:val="003515CA"/>
    <w:rsid w:val="00367E5F"/>
    <w:rsid w:val="00372CFA"/>
    <w:rsid w:val="003874E8"/>
    <w:rsid w:val="003C7D98"/>
    <w:rsid w:val="003D4F26"/>
    <w:rsid w:val="00400F62"/>
    <w:rsid w:val="0042088C"/>
    <w:rsid w:val="004238C4"/>
    <w:rsid w:val="004A51A8"/>
    <w:rsid w:val="004B02B7"/>
    <w:rsid w:val="004B3ED3"/>
    <w:rsid w:val="004B6CC3"/>
    <w:rsid w:val="004B7182"/>
    <w:rsid w:val="004D1631"/>
    <w:rsid w:val="004D4046"/>
    <w:rsid w:val="004D78C2"/>
    <w:rsid w:val="004E2074"/>
    <w:rsid w:val="004E42E8"/>
    <w:rsid w:val="004F031E"/>
    <w:rsid w:val="00536F34"/>
    <w:rsid w:val="00551DC0"/>
    <w:rsid w:val="005730D3"/>
    <w:rsid w:val="005805CC"/>
    <w:rsid w:val="00595E22"/>
    <w:rsid w:val="005B13C3"/>
    <w:rsid w:val="005E1171"/>
    <w:rsid w:val="006108F9"/>
    <w:rsid w:val="00653257"/>
    <w:rsid w:val="00654A1E"/>
    <w:rsid w:val="00660792"/>
    <w:rsid w:val="00701735"/>
    <w:rsid w:val="00746FAB"/>
    <w:rsid w:val="00775863"/>
    <w:rsid w:val="0079272B"/>
    <w:rsid w:val="007B4C75"/>
    <w:rsid w:val="008008C4"/>
    <w:rsid w:val="00807491"/>
    <w:rsid w:val="00844557"/>
    <w:rsid w:val="00844BF3"/>
    <w:rsid w:val="008826F9"/>
    <w:rsid w:val="00883980"/>
    <w:rsid w:val="00890D6B"/>
    <w:rsid w:val="008C2F6C"/>
    <w:rsid w:val="008D21BC"/>
    <w:rsid w:val="00910C91"/>
    <w:rsid w:val="0091477B"/>
    <w:rsid w:val="00966D5A"/>
    <w:rsid w:val="00984C68"/>
    <w:rsid w:val="009B28E8"/>
    <w:rsid w:val="009D1F9E"/>
    <w:rsid w:val="00A339E7"/>
    <w:rsid w:val="00A474E4"/>
    <w:rsid w:val="00A53E6A"/>
    <w:rsid w:val="00A6222E"/>
    <w:rsid w:val="00AA756D"/>
    <w:rsid w:val="00AB3741"/>
    <w:rsid w:val="00B10341"/>
    <w:rsid w:val="00BA2F52"/>
    <w:rsid w:val="00C011DA"/>
    <w:rsid w:val="00C06F75"/>
    <w:rsid w:val="00C073D4"/>
    <w:rsid w:val="00C2258D"/>
    <w:rsid w:val="00C6435F"/>
    <w:rsid w:val="00C92CDF"/>
    <w:rsid w:val="00CB0413"/>
    <w:rsid w:val="00CB347E"/>
    <w:rsid w:val="00CF03D9"/>
    <w:rsid w:val="00D361BB"/>
    <w:rsid w:val="00DB0B0A"/>
    <w:rsid w:val="00DB2607"/>
    <w:rsid w:val="00DB58CF"/>
    <w:rsid w:val="00DD167F"/>
    <w:rsid w:val="00DD190D"/>
    <w:rsid w:val="00E023D9"/>
    <w:rsid w:val="00E24702"/>
    <w:rsid w:val="00E30E0F"/>
    <w:rsid w:val="00E53D11"/>
    <w:rsid w:val="00E72572"/>
    <w:rsid w:val="00E912D0"/>
    <w:rsid w:val="00E96D5C"/>
    <w:rsid w:val="00EB154B"/>
    <w:rsid w:val="00ED3FFB"/>
    <w:rsid w:val="00F66FDE"/>
    <w:rsid w:val="00FA0DBA"/>
    <w:rsid w:val="00FC63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CA43AC"/>
  <w15:docId w15:val="{D34C2F19-6081-4E39-816A-187A77010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9272B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84</Words>
  <Characters>7709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3</cp:revision>
  <cp:lastPrinted>2012-02-17T09:46:00Z</cp:lastPrinted>
  <dcterms:created xsi:type="dcterms:W3CDTF">2022-12-12T08:28:00Z</dcterms:created>
  <dcterms:modified xsi:type="dcterms:W3CDTF">2023-01-24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77ea00a54521bdaed02e01ecffa0a66d7f4af78bf4fb5586a60940f73b5903</vt:lpwstr>
  </property>
</Properties>
</file>